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3BDAF0" w14:textId="28683235" w:rsidR="00ED552F" w:rsidRDefault="00DE19EC">
      <w:r w:rsidRPr="00DE19EC">
        <w:t>is_user_in_group</w:t>
      </w:r>
    </w:p>
    <w:p w14:paraId="405AD0FA" w14:textId="770FE9B9" w:rsidR="00DE19EC" w:rsidRDefault="00DE19EC"/>
    <w:p w14:paraId="3886556B" w14:textId="1BAEFFED" w:rsidR="00DE19EC" w:rsidRDefault="00DE19EC">
      <w:r>
        <w:t xml:space="preserve">I used the class Group as mention in the task as the data structure </w:t>
      </w:r>
    </w:p>
    <w:p w14:paraId="2EFDBF46" w14:textId="0DDF34BE" w:rsidR="00DE19EC" w:rsidRDefault="00DE19EC" w:rsidP="00DE19EC">
      <w:r>
        <w:t>The function “</w:t>
      </w:r>
      <w:r w:rsidRPr="00DE19EC">
        <w:t>is_user_in_group</w:t>
      </w:r>
      <w:r>
        <w:t>” is recursive function which  call itself every time there are nested group until it finds the fit user, if it exists</w:t>
      </w:r>
    </w:p>
    <w:p w14:paraId="46F71A8A" w14:textId="10C1FED8" w:rsidR="00DE19EC" w:rsidRDefault="00DE19EC" w:rsidP="00DE19EC"/>
    <w:p w14:paraId="7D5A6EB8" w14:textId="6A8F3231" w:rsidR="00DE19EC" w:rsidRDefault="00DE19EC" w:rsidP="00DE19EC">
      <w:r>
        <w:t xml:space="preserve">Efficiency – the recursive function check every group and sub group ,so the efficiency depends og the sub group of the initial group , it can be say that it equal to O(n) when n= number sub_group </w:t>
      </w:r>
    </w:p>
    <w:sectPr w:rsidR="00DE19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NDUzsjCzMDA3NDBX0lEKTi0uzszPAykwrAUAK1AEKCwAAAA="/>
  </w:docVars>
  <w:rsids>
    <w:rsidRoot w:val="004A5B33"/>
    <w:rsid w:val="004A5B33"/>
    <w:rsid w:val="00671BB1"/>
    <w:rsid w:val="008D3272"/>
    <w:rsid w:val="00DE19EC"/>
    <w:rsid w:val="00ED5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AA2247"/>
  <w15:chartTrackingRefBased/>
  <w15:docId w15:val="{04DDE28E-CF58-4C8C-A476-0CF09BCB1A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1Light">
    <w:name w:val="Grid Table 1 Light"/>
    <w:basedOn w:val="TableNormal"/>
    <w:uiPriority w:val="46"/>
    <w:rsid w:val="00671BB1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027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2</Words>
  <Characters>362</Characters>
  <Application>Microsoft Office Word</Application>
  <DocSecurity>0</DocSecurity>
  <Lines>3</Lines>
  <Paragraphs>1</Paragraphs>
  <ScaleCrop>false</ScaleCrop>
  <Company/>
  <LinksUpToDate>false</LinksUpToDate>
  <CharactersWithSpaces>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z maman</dc:creator>
  <cp:keywords/>
  <dc:description/>
  <cp:lastModifiedBy>oz maman</cp:lastModifiedBy>
  <cp:revision>2</cp:revision>
  <dcterms:created xsi:type="dcterms:W3CDTF">2021-11-02T08:33:00Z</dcterms:created>
  <dcterms:modified xsi:type="dcterms:W3CDTF">2021-11-02T08:37:00Z</dcterms:modified>
</cp:coreProperties>
</file>